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590A4" w14:textId="54D9EA5B" w:rsidR="00D51C0C" w:rsidRDefault="00D51C0C" w:rsidP="00D51C0C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</w:rPr>
      </w:pPr>
      <w:bookmarkStart w:id="0" w:name="OLE_LINK14"/>
      <w:bookmarkStart w:id="1" w:name="_GoBack"/>
      <w:bookmarkEnd w:id="1"/>
    </w:p>
    <w:p w14:paraId="51A34E10" w14:textId="6C71AD8D" w:rsidR="006C3E87" w:rsidRPr="00E72D73" w:rsidRDefault="00C42619" w:rsidP="00AE3DE7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I</w:t>
      </w:r>
      <w:r w:rsidRPr="00956627">
        <w:rPr>
          <w:rFonts w:ascii="Verdana" w:hAnsi="Verdana"/>
          <w:b/>
          <w:color w:val="000000" w:themeColor="text1"/>
        </w:rPr>
        <w:t>.</w:t>
      </w:r>
      <w:r w:rsidRPr="00C11649">
        <w:rPr>
          <w:rFonts w:ascii="Verdana" w:hAnsi="Verdana"/>
          <w:color w:val="000000" w:themeColor="text1"/>
        </w:rPr>
        <w:t xml:space="preserve"> </w:t>
      </w:r>
      <w:r w:rsidR="00AE3DE7">
        <w:rPr>
          <w:rFonts w:ascii="Verdana" w:hAnsi="Verdana"/>
          <w:b/>
          <w:color w:val="0000CC"/>
          <w:sz w:val="24"/>
          <w:szCs w:val="24"/>
        </w:rPr>
        <w:t>Deactivate Inactive or Fraudulent User accounts</w:t>
      </w:r>
    </w:p>
    <w:p w14:paraId="3C9FD28E" w14:textId="3177AA1B" w:rsidR="00C42619" w:rsidRPr="00D51C0C" w:rsidRDefault="006C3E87" w:rsidP="006C3E87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 w:rsidR="00AE3DE7">
        <w:rPr>
          <w:rFonts w:ascii="Verdana" w:hAnsi="Verdana"/>
          <w:color w:val="000000" w:themeColor="text1"/>
        </w:rPr>
        <w:t>Jason Brady, Andrew Chang</w:t>
      </w:r>
    </w:p>
    <w:p w14:paraId="03D58F4E" w14:textId="7537D947" w:rsidR="00576390" w:rsidRDefault="00F560F9" w:rsidP="003C6B4B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iscuss with A&amp;R </w:t>
      </w:r>
      <w:r w:rsidR="002113A6">
        <w:rPr>
          <w:rFonts w:ascii="Verdana" w:hAnsi="Verdana"/>
          <w:color w:val="000000" w:themeColor="text1"/>
        </w:rPr>
        <w:t>to see how they wish to handle inactive or fraudulent accounts</w:t>
      </w:r>
      <w:r w:rsidR="00E9037F">
        <w:rPr>
          <w:rFonts w:ascii="Verdana" w:hAnsi="Verdana"/>
          <w:color w:val="000000" w:themeColor="text1"/>
        </w:rPr>
        <w:t>.</w:t>
      </w:r>
    </w:p>
    <w:p w14:paraId="18F5135E" w14:textId="7A977F96" w:rsidR="005B7102" w:rsidRDefault="00576390" w:rsidP="003C6B4B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</w:t>
      </w:r>
      <w:r w:rsidR="003D3123">
        <w:rPr>
          <w:rFonts w:ascii="Verdana" w:hAnsi="Verdana"/>
          <w:color w:val="000000" w:themeColor="text1"/>
        </w:rPr>
        <w:t xml:space="preserve">his is related to </w:t>
      </w:r>
      <w:r w:rsidR="00532957">
        <w:rPr>
          <w:rFonts w:ascii="Verdana" w:hAnsi="Verdana"/>
          <w:color w:val="000000" w:themeColor="text1"/>
        </w:rPr>
        <w:t xml:space="preserve">possible </w:t>
      </w:r>
      <w:r w:rsidR="003D3123">
        <w:rPr>
          <w:rFonts w:ascii="Verdana" w:hAnsi="Verdana"/>
          <w:color w:val="000000" w:themeColor="text1"/>
        </w:rPr>
        <w:t>SPAM</w:t>
      </w:r>
      <w:r w:rsidR="00E9037F">
        <w:rPr>
          <w:rFonts w:ascii="Verdana" w:hAnsi="Verdana"/>
          <w:color w:val="000000" w:themeColor="text1"/>
        </w:rPr>
        <w:t xml:space="preserve"> /</w:t>
      </w:r>
      <w:r w:rsidR="003D3123">
        <w:rPr>
          <w:rFonts w:ascii="Verdana" w:hAnsi="Verdana"/>
          <w:color w:val="000000" w:themeColor="text1"/>
        </w:rPr>
        <w:t xml:space="preserve"> Phishing attacks</w:t>
      </w:r>
      <w:r w:rsidR="00532957">
        <w:rPr>
          <w:rFonts w:ascii="Verdana" w:hAnsi="Verdana"/>
          <w:color w:val="000000" w:themeColor="text1"/>
        </w:rPr>
        <w:t xml:space="preserve"> using our email </w:t>
      </w:r>
      <w:r w:rsidR="005B7102">
        <w:rPr>
          <w:rFonts w:ascii="Verdana" w:hAnsi="Verdana"/>
          <w:color w:val="000000" w:themeColor="text1"/>
        </w:rPr>
        <w:t>accounts</w:t>
      </w:r>
      <w:r w:rsidR="00E9037F">
        <w:rPr>
          <w:rFonts w:ascii="Verdana" w:hAnsi="Verdana"/>
          <w:color w:val="000000" w:themeColor="text1"/>
        </w:rPr>
        <w:t>.</w:t>
      </w:r>
    </w:p>
    <w:p w14:paraId="1DD85779" w14:textId="6F1974A1" w:rsidR="00D673A2" w:rsidRPr="003C6B4B" w:rsidRDefault="00E9037F" w:rsidP="003C6B4B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proofErr w:type="gramStart"/>
      <w:r>
        <w:rPr>
          <w:rFonts w:ascii="Verdana" w:hAnsi="Verdana"/>
          <w:color w:val="000000" w:themeColor="text1"/>
        </w:rPr>
        <w:t>General public</w:t>
      </w:r>
      <w:proofErr w:type="gramEnd"/>
      <w:r>
        <w:rPr>
          <w:rFonts w:ascii="Verdana" w:hAnsi="Verdana"/>
          <w:color w:val="000000" w:themeColor="text1"/>
        </w:rPr>
        <w:t xml:space="preserve"> </w:t>
      </w:r>
      <w:r w:rsidR="005B7102">
        <w:rPr>
          <w:rFonts w:ascii="Verdana" w:hAnsi="Verdana"/>
          <w:color w:val="000000" w:themeColor="text1"/>
        </w:rPr>
        <w:t>applying</w:t>
      </w:r>
      <w:r w:rsidR="00656452">
        <w:rPr>
          <w:rFonts w:ascii="Verdana" w:hAnsi="Verdana"/>
          <w:color w:val="000000" w:themeColor="text1"/>
        </w:rPr>
        <w:t xml:space="preserve"> using fake credentials</w:t>
      </w:r>
      <w:r w:rsidR="005B7102">
        <w:rPr>
          <w:rFonts w:ascii="Verdana" w:hAnsi="Verdana"/>
          <w:color w:val="000000" w:themeColor="text1"/>
        </w:rPr>
        <w:t xml:space="preserve"> just to get </w:t>
      </w:r>
      <w:r w:rsidR="003D3123">
        <w:rPr>
          <w:rFonts w:ascii="Verdana" w:hAnsi="Verdana"/>
          <w:color w:val="000000" w:themeColor="text1"/>
        </w:rPr>
        <w:t>a</w:t>
      </w:r>
      <w:r w:rsidR="005B7102">
        <w:rPr>
          <w:rFonts w:ascii="Verdana" w:hAnsi="Verdana"/>
          <w:color w:val="000000" w:themeColor="text1"/>
        </w:rPr>
        <w:t>n</w:t>
      </w:r>
      <w:r w:rsidR="003D3123">
        <w:rPr>
          <w:rFonts w:ascii="Verdana" w:hAnsi="Verdana"/>
          <w:color w:val="000000" w:themeColor="text1"/>
        </w:rPr>
        <w:t xml:space="preserve"> .</w:t>
      </w:r>
      <w:proofErr w:type="spellStart"/>
      <w:r w:rsidR="003D3123">
        <w:rPr>
          <w:rFonts w:ascii="Verdana" w:hAnsi="Verdana"/>
          <w:color w:val="000000" w:themeColor="text1"/>
        </w:rPr>
        <w:t>edu</w:t>
      </w:r>
      <w:proofErr w:type="spellEnd"/>
      <w:r w:rsidR="003D3123">
        <w:rPr>
          <w:rFonts w:ascii="Verdana" w:hAnsi="Verdana"/>
          <w:color w:val="000000" w:themeColor="text1"/>
        </w:rPr>
        <w:t xml:space="preserve"> </w:t>
      </w:r>
      <w:r w:rsidR="00576390">
        <w:rPr>
          <w:rFonts w:ascii="Verdana" w:hAnsi="Verdana"/>
          <w:color w:val="000000" w:themeColor="text1"/>
        </w:rPr>
        <w:t xml:space="preserve">email </w:t>
      </w:r>
      <w:r w:rsidR="003D3123">
        <w:rPr>
          <w:rFonts w:ascii="Verdana" w:hAnsi="Verdana"/>
          <w:color w:val="000000" w:themeColor="text1"/>
        </w:rPr>
        <w:t>account.</w:t>
      </w:r>
    </w:p>
    <w:p w14:paraId="7FDA7F69" w14:textId="5F65ADD4" w:rsidR="00F63285" w:rsidRPr="007E43F0" w:rsidRDefault="00F63285" w:rsidP="006C3E87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0490714C" w14:textId="3C0E366D" w:rsidR="00A00510" w:rsidRDefault="00A00510" w:rsidP="00D51C0C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084ACFEA" w14:textId="3916EF18" w:rsidR="00FC4654" w:rsidRDefault="00FC4654" w:rsidP="00D51C0C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3FDF3034" w14:textId="77777777" w:rsidR="00FC4654" w:rsidRDefault="00FC4654" w:rsidP="00D51C0C">
      <w:pPr>
        <w:pStyle w:val="NoSpacing"/>
        <w:spacing w:after="60"/>
        <w:rPr>
          <w:rFonts w:ascii="Verdana" w:hAnsi="Verdana"/>
          <w:b/>
          <w:color w:val="000000" w:themeColor="text1"/>
        </w:rPr>
      </w:pPr>
    </w:p>
    <w:p w14:paraId="493AF0A8" w14:textId="0F2E553C" w:rsidR="00D87153" w:rsidRDefault="00D87153" w:rsidP="00D87153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805569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>
        <w:rPr>
          <w:rFonts w:ascii="Verdana" w:hAnsi="Verdana"/>
          <w:color w:val="000000" w:themeColor="text1"/>
          <w:sz w:val="24"/>
          <w:szCs w:val="24"/>
        </w:rPr>
        <w:t xml:space="preserve">Ongoing </w:t>
      </w:r>
      <w:r w:rsidR="000E0529">
        <w:rPr>
          <w:rFonts w:ascii="Verdana" w:hAnsi="Verdana"/>
          <w:color w:val="000000" w:themeColor="text1"/>
          <w:sz w:val="24"/>
          <w:szCs w:val="24"/>
        </w:rPr>
        <w:t>Discussions</w:t>
      </w:r>
    </w:p>
    <w:p w14:paraId="53EBED3E" w14:textId="77777777" w:rsidR="00D87153" w:rsidRPr="00D87153" w:rsidRDefault="00D87153" w:rsidP="00D87153"/>
    <w:p w14:paraId="07E0774D" w14:textId="7FB322D8" w:rsidR="00401405" w:rsidRPr="00D51C0C" w:rsidRDefault="00A00510" w:rsidP="00D51C0C">
      <w:pPr>
        <w:pStyle w:val="NoSpacing"/>
        <w:spacing w:after="60"/>
        <w:rPr>
          <w:rFonts w:ascii="Verdana" w:hAnsi="Verdana"/>
          <w:color w:val="000000" w:themeColor="text1"/>
        </w:rPr>
      </w:pPr>
      <w:r>
        <w:rPr>
          <w:rFonts w:ascii="Verdana" w:hAnsi="Verdana"/>
          <w:b/>
          <w:color w:val="000000" w:themeColor="text1"/>
        </w:rPr>
        <w:t>1</w:t>
      </w:r>
      <w:r w:rsidR="00401405" w:rsidRPr="00956627">
        <w:rPr>
          <w:rFonts w:ascii="Verdana" w:hAnsi="Verdana"/>
          <w:b/>
          <w:color w:val="000000" w:themeColor="text1"/>
        </w:rPr>
        <w:t>.</w:t>
      </w:r>
      <w:r w:rsidR="00401405" w:rsidRPr="00C11649">
        <w:rPr>
          <w:rFonts w:ascii="Verdana" w:hAnsi="Verdana"/>
          <w:color w:val="000000" w:themeColor="text1"/>
        </w:rPr>
        <w:t xml:space="preserve"> </w:t>
      </w:r>
      <w:r w:rsidR="00401405">
        <w:rPr>
          <w:rFonts w:ascii="Verdana" w:hAnsi="Verdana"/>
          <w:b/>
          <w:color w:val="0000CC"/>
          <w:sz w:val="24"/>
          <w:szCs w:val="24"/>
        </w:rPr>
        <w:t>SARS Anywhere implementation</w:t>
      </w:r>
    </w:p>
    <w:p w14:paraId="494D8543" w14:textId="77777777" w:rsidR="00401405" w:rsidRDefault="00401405" w:rsidP="00401405">
      <w:pPr>
        <w:pStyle w:val="NoSpacing"/>
        <w:spacing w:after="60"/>
        <w:rPr>
          <w:rFonts w:ascii="Verdana" w:hAnsi="Verdana"/>
          <w:color w:val="000000" w:themeColor="text1"/>
        </w:rPr>
      </w:pPr>
      <w:r w:rsidRPr="00956627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  <w:bookmarkEnd w:id="0"/>
      <w:r>
        <w:rPr>
          <w:rFonts w:ascii="Verdana" w:hAnsi="Verdana"/>
          <w:color w:val="000000" w:themeColor="text1"/>
        </w:rPr>
        <w:t>, Marco Cota</w:t>
      </w:r>
    </w:p>
    <w:p w14:paraId="0681A5E6" w14:textId="58EB36E2" w:rsidR="00854F1E" w:rsidRPr="00D127BC" w:rsidRDefault="009F034F" w:rsidP="00D127BC">
      <w:pPr>
        <w:pStyle w:val="NoSpacing"/>
        <w:numPr>
          <w:ilvl w:val="0"/>
          <w:numId w:val="1"/>
        </w:numPr>
        <w:spacing w:after="60"/>
        <w:rPr>
          <w:rFonts w:ascii="Verdana" w:hAnsi="Verdana"/>
          <w:color w:val="000000" w:themeColor="text1"/>
        </w:rPr>
      </w:pPr>
      <w:r w:rsidRPr="009F034F">
        <w:rPr>
          <w:rFonts w:ascii="Verdana" w:hAnsi="Verdana"/>
          <w:color w:val="000000" w:themeColor="text1"/>
        </w:rPr>
        <w:t>Ongoing topic until it is installed</w:t>
      </w:r>
    </w:p>
    <w:p w14:paraId="5C9E15E8" w14:textId="77777777" w:rsidR="000B51F9" w:rsidRDefault="000B51F9" w:rsidP="000B51F9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58785195" w14:textId="0D7C44F1" w:rsidR="000B51F9" w:rsidRDefault="00A00510" w:rsidP="000B51F9">
      <w:pPr>
        <w:ind w:left="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2</w:t>
      </w:r>
      <w:r w:rsidR="000B51F9" w:rsidRPr="00424E40">
        <w:rPr>
          <w:rFonts w:ascii="Verdana" w:hAnsi="Verdana"/>
          <w:b/>
          <w:color w:val="000000" w:themeColor="text1"/>
        </w:rPr>
        <w:t>.</w:t>
      </w:r>
      <w:r w:rsidR="000B51F9" w:rsidRPr="00424E40">
        <w:rPr>
          <w:rFonts w:ascii="Verdana" w:hAnsi="Verdana"/>
          <w:color w:val="000000" w:themeColor="text1"/>
        </w:rPr>
        <w:t xml:space="preserve"> </w:t>
      </w:r>
      <w:r w:rsidR="000B51F9">
        <w:rPr>
          <w:rFonts w:ascii="Verdana" w:hAnsi="Verdana"/>
          <w:b/>
          <w:color w:val="0000CC"/>
          <w:sz w:val="24"/>
          <w:szCs w:val="24"/>
        </w:rPr>
        <w:t>AB705</w:t>
      </w:r>
      <w:r w:rsidR="009712CB">
        <w:rPr>
          <w:rFonts w:ascii="Verdana" w:hAnsi="Verdana"/>
          <w:b/>
          <w:color w:val="0000CC"/>
          <w:sz w:val="24"/>
          <w:szCs w:val="24"/>
        </w:rPr>
        <w:t xml:space="preserve"> Discussion</w:t>
      </w:r>
    </w:p>
    <w:p w14:paraId="1ADEA22A" w14:textId="37B8923A" w:rsidR="000B51F9" w:rsidRPr="00D4738B" w:rsidRDefault="000B51F9" w:rsidP="000B51F9">
      <w:pPr>
        <w:pStyle w:val="NoSpacing"/>
        <w:spacing w:after="60"/>
        <w:rPr>
          <w:rFonts w:ascii="Verdana" w:hAnsi="Verdana"/>
          <w:color w:val="000000" w:themeColor="text1"/>
        </w:rPr>
      </w:pPr>
      <w:r w:rsidRPr="00D4738B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irsten Colvey</w:t>
      </w:r>
    </w:p>
    <w:p w14:paraId="6B8CB893" w14:textId="324ABC99" w:rsidR="009F034F" w:rsidRPr="006F5DAB" w:rsidRDefault="006F5DAB" w:rsidP="00D07E54">
      <w:pPr>
        <w:pStyle w:val="ListParagraph"/>
        <w:numPr>
          <w:ilvl w:val="0"/>
          <w:numId w:val="2"/>
        </w:numPr>
        <w:rPr>
          <w:rFonts w:ascii="Verdana" w:hAnsi="Verdana"/>
          <w:sz w:val="22"/>
          <w:szCs w:val="22"/>
          <w:lang w:eastAsia="zh-TW"/>
        </w:rPr>
      </w:pPr>
      <w:r>
        <w:rPr>
          <w:rFonts w:ascii="Verdana" w:hAnsi="Verdana"/>
          <w:color w:val="000000" w:themeColor="text1"/>
        </w:rPr>
        <w:t>Student Assessment</w:t>
      </w:r>
    </w:p>
    <w:p w14:paraId="77619C4E" w14:textId="3AB8743E" w:rsidR="00401405" w:rsidRDefault="00401405" w:rsidP="00412E96">
      <w:pPr>
        <w:rPr>
          <w:rFonts w:ascii="Verdana" w:hAnsi="Verdana"/>
          <w:sz w:val="22"/>
          <w:szCs w:val="22"/>
          <w:lang w:eastAsia="zh-TW"/>
        </w:rPr>
      </w:pPr>
    </w:p>
    <w:p w14:paraId="37B7D1EF" w14:textId="77777777" w:rsidR="00805569" w:rsidRPr="00424E40" w:rsidRDefault="00805569" w:rsidP="00805569">
      <w:pPr>
        <w:rPr>
          <w:rFonts w:ascii="Verdana" w:hAnsi="Verdana"/>
          <w:sz w:val="22"/>
          <w:szCs w:val="22"/>
          <w:lang w:eastAsia="zh-TW"/>
        </w:rPr>
      </w:pPr>
    </w:p>
    <w:p w14:paraId="21FD8A67" w14:textId="77777777" w:rsidR="00805569" w:rsidRPr="00424E40" w:rsidRDefault="00805569" w:rsidP="00805569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b/>
          <w:color w:val="000000" w:themeColor="text1"/>
          <w:sz w:val="22"/>
          <w:szCs w:val="22"/>
        </w:rPr>
        <w:t>IV</w:t>
      </w:r>
      <w:r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Pr="00424E4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78AD6F2E" w14:textId="32BBBC04" w:rsidR="00F27081" w:rsidRPr="00B15441" w:rsidRDefault="00F27081" w:rsidP="00C03CE5">
      <w:pPr>
        <w:pStyle w:val="NoSpacing"/>
        <w:spacing w:after="60"/>
        <w:rPr>
          <w:rFonts w:ascii="Verdana" w:hAnsi="Verdana"/>
          <w:b/>
          <w:color w:val="000000" w:themeColor="text1"/>
          <w:sz w:val="24"/>
          <w:szCs w:val="24"/>
        </w:rPr>
      </w:pPr>
    </w:p>
    <w:p w14:paraId="475EDE7C" w14:textId="1D8A0621" w:rsidR="005722B6" w:rsidRDefault="005722B6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319D39D" w14:textId="20621BE1" w:rsidR="005722B6" w:rsidRDefault="005722B6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ED4442D" w14:textId="77777777" w:rsidR="00B76969" w:rsidRDefault="00B76969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0A979E97" w14:textId="0F2E1612" w:rsidR="00391855" w:rsidRDefault="0039185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761163DD" w14:textId="1430FF63" w:rsidR="0044444D" w:rsidRDefault="0044444D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36C2343C" w14:textId="535AAF46" w:rsidR="0044444D" w:rsidRDefault="0044444D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902E339" w14:textId="4CD050A8" w:rsidR="0044444D" w:rsidRDefault="0044444D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EB32089" w14:textId="77777777" w:rsidR="003C3F51" w:rsidRDefault="003C3F51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3AE3233" w14:textId="4B8D526A" w:rsidR="00EC6EA5" w:rsidRPr="005359B8" w:rsidRDefault="005B6698" w:rsidP="005359B8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FC4654">
        <w:rPr>
          <w:rFonts w:ascii="Verdana" w:hAnsi="Verdana"/>
          <w:color w:val="000000" w:themeColor="text1"/>
          <w:sz w:val="22"/>
          <w:szCs w:val="22"/>
        </w:rPr>
        <w:t>January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FC4654">
        <w:rPr>
          <w:rFonts w:ascii="Verdana" w:hAnsi="Verdana"/>
          <w:color w:val="000000" w:themeColor="text1"/>
          <w:sz w:val="22"/>
          <w:szCs w:val="22"/>
        </w:rPr>
        <w:t>23rd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CB09A2">
        <w:rPr>
          <w:rFonts w:ascii="Verdana" w:hAnsi="Verdana"/>
          <w:color w:val="000000" w:themeColor="text1"/>
          <w:sz w:val="22"/>
          <w:szCs w:val="22"/>
        </w:rPr>
        <w:t>9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2" w:name="OLE_LINK3"/>
      <w:bookmarkStart w:id="3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2"/>
      <w:bookmarkEnd w:id="3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  <w:r w:rsidR="00EC6EA5">
        <w:rPr>
          <w:rFonts w:ascii="Verdana" w:hAnsi="Verdana"/>
          <w:b/>
          <w:i/>
          <w:color w:val="0000CC"/>
          <w:sz w:val="22"/>
          <w:szCs w:val="22"/>
        </w:rPr>
        <w:br w:type="page"/>
      </w:r>
    </w:p>
    <w:p w14:paraId="125A6104" w14:textId="100CBCA8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lastRenderedPageBreak/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14FC4" w14:textId="77777777" w:rsidR="004F3657" w:rsidRDefault="004F36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B5806" w14:textId="77777777" w:rsidR="004F3657" w:rsidRDefault="004F3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B1B10" w14:textId="11E86F55" w:rsidR="004F3657" w:rsidRDefault="004F3657">
    <w:pPr>
      <w:pStyle w:val="Header"/>
    </w:pPr>
    <w:r>
      <w:rPr>
        <w:noProof/>
      </w:rPr>
      <w:pict w14:anchorId="68409D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94522876" o:spid="_x0000_s454658" type="#_x0000_t136" style="position:absolute;left:0;text-align:left;margin-left:0;margin-top:0;width:540.5pt;height:180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3E4214CD" w:rsidR="00F146FC" w:rsidRPr="00137345" w:rsidRDefault="004F3657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r>
      <w:rPr>
        <w:noProof/>
      </w:rPr>
      <w:pict w14:anchorId="4DC29E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94522877" o:spid="_x0000_s454659" type="#_x0000_t136" style="position:absolute;left:0;text-align:left;margin-left:0;margin-top:0;width:540.5pt;height:180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02BEA25C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755EB9">
      <w:rPr>
        <w:rFonts w:ascii="Antique Olive Roman" w:hAnsi="Antique Olive Roman"/>
        <w:b/>
        <w:i/>
        <w:color w:val="0000CC"/>
        <w:sz w:val="22"/>
        <w:szCs w:val="22"/>
      </w:rPr>
      <w:t>January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755EB9">
      <w:rPr>
        <w:rFonts w:ascii="Antique Olive Roman" w:hAnsi="Antique Olive Roman"/>
        <w:b/>
        <w:i/>
        <w:color w:val="0000CC"/>
        <w:sz w:val="22"/>
        <w:szCs w:val="22"/>
      </w:rPr>
      <w:t>07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755EB9">
      <w:rPr>
        <w:rFonts w:ascii="Antique Olive Roman" w:hAnsi="Antique Olive Roman"/>
        <w:b/>
        <w:i/>
        <w:color w:val="0000CC"/>
        <w:sz w:val="22"/>
        <w:szCs w:val="22"/>
      </w:rPr>
      <w:t>9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06DCED10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 w:rsidRPr="008C334A">
      <w:rPr>
        <w:rFonts w:ascii="Antique Olive Roman" w:hAnsi="Antique Olive Roman"/>
        <w:b/>
        <w:i/>
        <w:color w:val="0000CC"/>
        <w:sz w:val="20"/>
        <w:szCs w:val="20"/>
      </w:rPr>
      <w:t xml:space="preserve">Annex </w:t>
    </w:r>
    <w:r w:rsidR="008C334A" w:rsidRPr="008C334A">
      <w:rPr>
        <w:rFonts w:ascii="Antique Olive Roman" w:hAnsi="Antique Olive Roman"/>
        <w:b/>
        <w:i/>
        <w:color w:val="0000CC"/>
        <w:sz w:val="20"/>
        <w:szCs w:val="20"/>
      </w:rPr>
      <w:t>Conference Room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F8AA1" w14:textId="56383687" w:rsidR="004F3657" w:rsidRDefault="004F3657">
    <w:pPr>
      <w:pStyle w:val="Header"/>
    </w:pPr>
    <w:r>
      <w:rPr>
        <w:noProof/>
      </w:rPr>
      <w:pict w14:anchorId="161C496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94522875" o:spid="_x0000_s454657" type="#_x0000_t136" style="position:absolute;left:0;text-align:left;margin-left:0;margin-top:0;width:540.5pt;height:180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96E0E"/>
    <w:multiLevelType w:val="hybridMultilevel"/>
    <w:tmpl w:val="CF94F78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048FE"/>
    <w:multiLevelType w:val="hybridMultilevel"/>
    <w:tmpl w:val="19982C24"/>
    <w:lvl w:ilvl="0" w:tplc="B7B8BE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86950"/>
    <w:multiLevelType w:val="hybridMultilevel"/>
    <w:tmpl w:val="BE26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54660"/>
    <o:shapelayout v:ext="edit">
      <o:idmap v:ext="edit" data="44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2CBB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2D95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1F9"/>
    <w:rsid w:val="000B5260"/>
    <w:rsid w:val="000C57D3"/>
    <w:rsid w:val="000D0683"/>
    <w:rsid w:val="000D2195"/>
    <w:rsid w:val="000E0529"/>
    <w:rsid w:val="000E2A83"/>
    <w:rsid w:val="000E74AC"/>
    <w:rsid w:val="000F71AA"/>
    <w:rsid w:val="00101200"/>
    <w:rsid w:val="0010352E"/>
    <w:rsid w:val="001035C1"/>
    <w:rsid w:val="00104084"/>
    <w:rsid w:val="00106250"/>
    <w:rsid w:val="00107B3E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3791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3DE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11B2"/>
    <w:rsid w:val="001E1DAF"/>
    <w:rsid w:val="001E4702"/>
    <w:rsid w:val="001F1F56"/>
    <w:rsid w:val="001F2FA3"/>
    <w:rsid w:val="001F4FED"/>
    <w:rsid w:val="001F61C2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3A6"/>
    <w:rsid w:val="002116B9"/>
    <w:rsid w:val="00212AA3"/>
    <w:rsid w:val="0021383F"/>
    <w:rsid w:val="00215CCE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52333"/>
    <w:rsid w:val="0026316F"/>
    <w:rsid w:val="00273D08"/>
    <w:rsid w:val="0028200F"/>
    <w:rsid w:val="00293192"/>
    <w:rsid w:val="00294AD8"/>
    <w:rsid w:val="002A1894"/>
    <w:rsid w:val="002B080C"/>
    <w:rsid w:val="002B76D3"/>
    <w:rsid w:val="002C0EC6"/>
    <w:rsid w:val="002C176B"/>
    <w:rsid w:val="002C22BF"/>
    <w:rsid w:val="002C2F4D"/>
    <w:rsid w:val="002C3007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0303B"/>
    <w:rsid w:val="00312763"/>
    <w:rsid w:val="00317127"/>
    <w:rsid w:val="00322281"/>
    <w:rsid w:val="003226FE"/>
    <w:rsid w:val="003232D7"/>
    <w:rsid w:val="00324844"/>
    <w:rsid w:val="003253A0"/>
    <w:rsid w:val="00325EA5"/>
    <w:rsid w:val="00326094"/>
    <w:rsid w:val="003307B3"/>
    <w:rsid w:val="00330EC8"/>
    <w:rsid w:val="0033168E"/>
    <w:rsid w:val="00334674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185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C3F51"/>
    <w:rsid w:val="003C6B4B"/>
    <w:rsid w:val="003D2C03"/>
    <w:rsid w:val="003D3123"/>
    <w:rsid w:val="003D7827"/>
    <w:rsid w:val="003E4DDC"/>
    <w:rsid w:val="003E6C25"/>
    <w:rsid w:val="003E6D72"/>
    <w:rsid w:val="003F2734"/>
    <w:rsid w:val="003F49AE"/>
    <w:rsid w:val="004011C9"/>
    <w:rsid w:val="00401405"/>
    <w:rsid w:val="00402D39"/>
    <w:rsid w:val="00404371"/>
    <w:rsid w:val="004047B8"/>
    <w:rsid w:val="00405415"/>
    <w:rsid w:val="00405E35"/>
    <w:rsid w:val="00405EFA"/>
    <w:rsid w:val="00412E96"/>
    <w:rsid w:val="0041685D"/>
    <w:rsid w:val="0042359F"/>
    <w:rsid w:val="00424E40"/>
    <w:rsid w:val="00433B09"/>
    <w:rsid w:val="004359A4"/>
    <w:rsid w:val="00441BF4"/>
    <w:rsid w:val="00441C4B"/>
    <w:rsid w:val="0044444D"/>
    <w:rsid w:val="00445252"/>
    <w:rsid w:val="00450C85"/>
    <w:rsid w:val="004524BD"/>
    <w:rsid w:val="004539EF"/>
    <w:rsid w:val="00455382"/>
    <w:rsid w:val="0046314B"/>
    <w:rsid w:val="00463BF9"/>
    <w:rsid w:val="004728F9"/>
    <w:rsid w:val="00487414"/>
    <w:rsid w:val="004909A3"/>
    <w:rsid w:val="004942BF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4F3657"/>
    <w:rsid w:val="005019E0"/>
    <w:rsid w:val="00501CA2"/>
    <w:rsid w:val="005030D1"/>
    <w:rsid w:val="00506141"/>
    <w:rsid w:val="00506363"/>
    <w:rsid w:val="0050640E"/>
    <w:rsid w:val="0050784F"/>
    <w:rsid w:val="005139D4"/>
    <w:rsid w:val="00515D44"/>
    <w:rsid w:val="00527372"/>
    <w:rsid w:val="00532957"/>
    <w:rsid w:val="005336CE"/>
    <w:rsid w:val="005359B8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66E50"/>
    <w:rsid w:val="005722B6"/>
    <w:rsid w:val="00573B77"/>
    <w:rsid w:val="00573E49"/>
    <w:rsid w:val="00575DF9"/>
    <w:rsid w:val="00576390"/>
    <w:rsid w:val="00586581"/>
    <w:rsid w:val="00591BC6"/>
    <w:rsid w:val="00591E6F"/>
    <w:rsid w:val="00595031"/>
    <w:rsid w:val="005A1CD4"/>
    <w:rsid w:val="005A2069"/>
    <w:rsid w:val="005B38D9"/>
    <w:rsid w:val="005B6698"/>
    <w:rsid w:val="005B6D67"/>
    <w:rsid w:val="005B7102"/>
    <w:rsid w:val="005C17F0"/>
    <w:rsid w:val="005C4E91"/>
    <w:rsid w:val="005C78FE"/>
    <w:rsid w:val="005D2CF0"/>
    <w:rsid w:val="005D620A"/>
    <w:rsid w:val="005D69B1"/>
    <w:rsid w:val="005E6535"/>
    <w:rsid w:val="005F215E"/>
    <w:rsid w:val="005F6825"/>
    <w:rsid w:val="005F7447"/>
    <w:rsid w:val="005F74B0"/>
    <w:rsid w:val="005F7C61"/>
    <w:rsid w:val="00601E9F"/>
    <w:rsid w:val="0061412C"/>
    <w:rsid w:val="00622CC5"/>
    <w:rsid w:val="00625EF1"/>
    <w:rsid w:val="00632D63"/>
    <w:rsid w:val="00642979"/>
    <w:rsid w:val="00650FD3"/>
    <w:rsid w:val="0065373E"/>
    <w:rsid w:val="00653D90"/>
    <w:rsid w:val="00656452"/>
    <w:rsid w:val="00660EC0"/>
    <w:rsid w:val="00664C1F"/>
    <w:rsid w:val="006751EC"/>
    <w:rsid w:val="00680C6E"/>
    <w:rsid w:val="00681162"/>
    <w:rsid w:val="00687519"/>
    <w:rsid w:val="00691680"/>
    <w:rsid w:val="00697A23"/>
    <w:rsid w:val="006A2850"/>
    <w:rsid w:val="006A3717"/>
    <w:rsid w:val="006A480E"/>
    <w:rsid w:val="006B1CAA"/>
    <w:rsid w:val="006C09D0"/>
    <w:rsid w:val="006C1E2F"/>
    <w:rsid w:val="006C23FD"/>
    <w:rsid w:val="006C3E87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6F5DAB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433BB"/>
    <w:rsid w:val="00755952"/>
    <w:rsid w:val="00755EB9"/>
    <w:rsid w:val="00756E4C"/>
    <w:rsid w:val="00756F03"/>
    <w:rsid w:val="007620B5"/>
    <w:rsid w:val="00763030"/>
    <w:rsid w:val="00764594"/>
    <w:rsid w:val="00775A33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43F0"/>
    <w:rsid w:val="007E5DA5"/>
    <w:rsid w:val="007E5E1D"/>
    <w:rsid w:val="007E67C6"/>
    <w:rsid w:val="007F11D9"/>
    <w:rsid w:val="007F19BF"/>
    <w:rsid w:val="007F3EA2"/>
    <w:rsid w:val="00803062"/>
    <w:rsid w:val="00805569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273C"/>
    <w:rsid w:val="00854F1E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0358"/>
    <w:rsid w:val="00882864"/>
    <w:rsid w:val="00884655"/>
    <w:rsid w:val="00884A7B"/>
    <w:rsid w:val="00896AED"/>
    <w:rsid w:val="008A1C40"/>
    <w:rsid w:val="008A1E03"/>
    <w:rsid w:val="008A4A89"/>
    <w:rsid w:val="008A6F44"/>
    <w:rsid w:val="008C0F2F"/>
    <w:rsid w:val="008C10A0"/>
    <w:rsid w:val="008C2A93"/>
    <w:rsid w:val="008C334A"/>
    <w:rsid w:val="008C5011"/>
    <w:rsid w:val="008D0F12"/>
    <w:rsid w:val="008D4DEA"/>
    <w:rsid w:val="008D596D"/>
    <w:rsid w:val="008D5A59"/>
    <w:rsid w:val="008E1C59"/>
    <w:rsid w:val="008E20E7"/>
    <w:rsid w:val="008E2366"/>
    <w:rsid w:val="008E2540"/>
    <w:rsid w:val="008E768C"/>
    <w:rsid w:val="008F451A"/>
    <w:rsid w:val="008F5E23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12CB"/>
    <w:rsid w:val="00971D16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0B7B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034F"/>
    <w:rsid w:val="009F5BD3"/>
    <w:rsid w:val="009F780A"/>
    <w:rsid w:val="009F78AA"/>
    <w:rsid w:val="00A00510"/>
    <w:rsid w:val="00A10341"/>
    <w:rsid w:val="00A1183F"/>
    <w:rsid w:val="00A153F5"/>
    <w:rsid w:val="00A168F5"/>
    <w:rsid w:val="00A24A50"/>
    <w:rsid w:val="00A270F9"/>
    <w:rsid w:val="00A272B3"/>
    <w:rsid w:val="00A274AA"/>
    <w:rsid w:val="00A30BC6"/>
    <w:rsid w:val="00A3133A"/>
    <w:rsid w:val="00A331DC"/>
    <w:rsid w:val="00A339B7"/>
    <w:rsid w:val="00A33CC1"/>
    <w:rsid w:val="00A3722B"/>
    <w:rsid w:val="00A37D2C"/>
    <w:rsid w:val="00A40731"/>
    <w:rsid w:val="00A448FE"/>
    <w:rsid w:val="00A44B4D"/>
    <w:rsid w:val="00A45BA8"/>
    <w:rsid w:val="00A507D4"/>
    <w:rsid w:val="00A510C3"/>
    <w:rsid w:val="00A54D4B"/>
    <w:rsid w:val="00A55038"/>
    <w:rsid w:val="00A56CA4"/>
    <w:rsid w:val="00A67178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3DE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5441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1EF8"/>
    <w:rsid w:val="00B53B2D"/>
    <w:rsid w:val="00B55E7A"/>
    <w:rsid w:val="00B656FA"/>
    <w:rsid w:val="00B65BAC"/>
    <w:rsid w:val="00B72057"/>
    <w:rsid w:val="00B73CA7"/>
    <w:rsid w:val="00B7538C"/>
    <w:rsid w:val="00B75610"/>
    <w:rsid w:val="00B76969"/>
    <w:rsid w:val="00B81A63"/>
    <w:rsid w:val="00B85287"/>
    <w:rsid w:val="00B859A0"/>
    <w:rsid w:val="00B86D31"/>
    <w:rsid w:val="00B9360F"/>
    <w:rsid w:val="00B95285"/>
    <w:rsid w:val="00B97A10"/>
    <w:rsid w:val="00BA0ED5"/>
    <w:rsid w:val="00BA7CBB"/>
    <w:rsid w:val="00BB206A"/>
    <w:rsid w:val="00BB331C"/>
    <w:rsid w:val="00BB7332"/>
    <w:rsid w:val="00BC1006"/>
    <w:rsid w:val="00BC2922"/>
    <w:rsid w:val="00BD172D"/>
    <w:rsid w:val="00BD49D4"/>
    <w:rsid w:val="00BD59D9"/>
    <w:rsid w:val="00BE6F90"/>
    <w:rsid w:val="00BE71D1"/>
    <w:rsid w:val="00BF6400"/>
    <w:rsid w:val="00BF7039"/>
    <w:rsid w:val="00C03CE5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3594F"/>
    <w:rsid w:val="00C4114E"/>
    <w:rsid w:val="00C42619"/>
    <w:rsid w:val="00C42979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063C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09A2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07E54"/>
    <w:rsid w:val="00D10259"/>
    <w:rsid w:val="00D127BC"/>
    <w:rsid w:val="00D13C94"/>
    <w:rsid w:val="00D149AE"/>
    <w:rsid w:val="00D164AC"/>
    <w:rsid w:val="00D32F8B"/>
    <w:rsid w:val="00D35065"/>
    <w:rsid w:val="00D41D9F"/>
    <w:rsid w:val="00D42331"/>
    <w:rsid w:val="00D4706C"/>
    <w:rsid w:val="00D4738B"/>
    <w:rsid w:val="00D51C0C"/>
    <w:rsid w:val="00D6091C"/>
    <w:rsid w:val="00D64359"/>
    <w:rsid w:val="00D652A3"/>
    <w:rsid w:val="00D6679E"/>
    <w:rsid w:val="00D670BB"/>
    <w:rsid w:val="00D673A2"/>
    <w:rsid w:val="00D71A68"/>
    <w:rsid w:val="00D75335"/>
    <w:rsid w:val="00D77486"/>
    <w:rsid w:val="00D821AE"/>
    <w:rsid w:val="00D83043"/>
    <w:rsid w:val="00D8566B"/>
    <w:rsid w:val="00D87153"/>
    <w:rsid w:val="00D95338"/>
    <w:rsid w:val="00D960EC"/>
    <w:rsid w:val="00DA22BA"/>
    <w:rsid w:val="00DA31AD"/>
    <w:rsid w:val="00DA4829"/>
    <w:rsid w:val="00DA5C60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4D5"/>
    <w:rsid w:val="00DE46D1"/>
    <w:rsid w:val="00DF3F92"/>
    <w:rsid w:val="00DF63F6"/>
    <w:rsid w:val="00DF6680"/>
    <w:rsid w:val="00E00466"/>
    <w:rsid w:val="00E010DB"/>
    <w:rsid w:val="00E049DF"/>
    <w:rsid w:val="00E11B8D"/>
    <w:rsid w:val="00E131F5"/>
    <w:rsid w:val="00E22CC3"/>
    <w:rsid w:val="00E24611"/>
    <w:rsid w:val="00E25ADA"/>
    <w:rsid w:val="00E263C1"/>
    <w:rsid w:val="00E265F9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54629"/>
    <w:rsid w:val="00E60237"/>
    <w:rsid w:val="00E61577"/>
    <w:rsid w:val="00E72D73"/>
    <w:rsid w:val="00E74EA9"/>
    <w:rsid w:val="00E75E21"/>
    <w:rsid w:val="00E774AF"/>
    <w:rsid w:val="00E82809"/>
    <w:rsid w:val="00E82E76"/>
    <w:rsid w:val="00E835FC"/>
    <w:rsid w:val="00E83D96"/>
    <w:rsid w:val="00E86188"/>
    <w:rsid w:val="00E9037F"/>
    <w:rsid w:val="00E90DBE"/>
    <w:rsid w:val="00E959FF"/>
    <w:rsid w:val="00EA1DAC"/>
    <w:rsid w:val="00EA2153"/>
    <w:rsid w:val="00EA7084"/>
    <w:rsid w:val="00EB7F88"/>
    <w:rsid w:val="00EC3936"/>
    <w:rsid w:val="00EC4181"/>
    <w:rsid w:val="00EC5481"/>
    <w:rsid w:val="00EC681F"/>
    <w:rsid w:val="00EC6EA5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27081"/>
    <w:rsid w:val="00F3174A"/>
    <w:rsid w:val="00F35861"/>
    <w:rsid w:val="00F3669E"/>
    <w:rsid w:val="00F445CA"/>
    <w:rsid w:val="00F51FF3"/>
    <w:rsid w:val="00F559D1"/>
    <w:rsid w:val="00F560F9"/>
    <w:rsid w:val="00F616A8"/>
    <w:rsid w:val="00F63285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1E86"/>
    <w:rsid w:val="00F960B3"/>
    <w:rsid w:val="00FA04FF"/>
    <w:rsid w:val="00FA06B9"/>
    <w:rsid w:val="00FA0EE5"/>
    <w:rsid w:val="00FB47A0"/>
    <w:rsid w:val="00FC0A7F"/>
    <w:rsid w:val="00FC4654"/>
    <w:rsid w:val="00FD071B"/>
    <w:rsid w:val="00FD0793"/>
    <w:rsid w:val="00FE0789"/>
    <w:rsid w:val="00FE2B56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4660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7E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418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7E5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8396B-9023-41A9-9096-3A9083703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5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71</cp:revision>
  <cp:lastPrinted>2017-01-25T21:51:00Z</cp:lastPrinted>
  <dcterms:created xsi:type="dcterms:W3CDTF">2018-10-15T20:54:00Z</dcterms:created>
  <dcterms:modified xsi:type="dcterms:W3CDTF">2019-01-10T22:19:00Z</dcterms:modified>
</cp:coreProperties>
</file>